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Default="007861D0">
      <w:pPr>
        <w:pStyle w:val="Header"/>
        <w:tabs>
          <w:tab w:val="clear" w:pos="4320"/>
          <w:tab w:val="clear" w:pos="8640"/>
        </w:tabs>
      </w:pPr>
    </w:p>
    <w:p w14:paraId="2B472B17" w14:textId="77777777" w:rsidR="00FC6E0D" w:rsidRDefault="00A16EE0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="007B4F28" w:rsidRPr="007B4F28">
        <w:rPr>
          <w:b/>
          <w:sz w:val="22"/>
          <w:szCs w:val="22"/>
        </w:rPr>
        <w:t xml:space="preserve"> </w:t>
      </w:r>
      <w:r w:rsidR="0041628C" w:rsidRPr="007B4F28">
        <w:rPr>
          <w:b/>
          <w:bCs/>
          <w:sz w:val="22"/>
          <w:szCs w:val="22"/>
        </w:rPr>
        <w:t xml:space="preserve">DEVELOPMENT AUTHORITY </w:t>
      </w:r>
      <w:r w:rsidR="0029096C" w:rsidRPr="007B4F28">
        <w:rPr>
          <w:b/>
          <w:bCs/>
          <w:sz w:val="22"/>
          <w:szCs w:val="22"/>
        </w:rPr>
        <w:t>BOARD</w:t>
      </w:r>
      <w:r w:rsidR="002B103D" w:rsidRPr="007B4F28">
        <w:rPr>
          <w:b/>
          <w:bCs/>
          <w:sz w:val="22"/>
          <w:szCs w:val="22"/>
        </w:rPr>
        <w:t xml:space="preserve"> M</w:t>
      </w:r>
      <w:r w:rsidR="003955F7" w:rsidRPr="007B4F28">
        <w:rPr>
          <w:b/>
          <w:bCs/>
          <w:sz w:val="22"/>
          <w:szCs w:val="22"/>
        </w:rPr>
        <w:t>EETING</w:t>
      </w:r>
    </w:p>
    <w:p w14:paraId="0A37501D" w14:textId="77777777" w:rsidR="003001B3" w:rsidRDefault="003001B3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14:paraId="5DAB6C7B" w14:textId="77777777" w:rsidR="007D56DD" w:rsidRDefault="007D56DD" w:rsidP="00EE59A0">
      <w:pPr>
        <w:rPr>
          <w:b/>
          <w:sz w:val="22"/>
          <w:szCs w:val="22"/>
        </w:rPr>
      </w:pPr>
    </w:p>
    <w:p w14:paraId="26132EB6" w14:textId="000542A3" w:rsidR="000E17EC" w:rsidRPr="006E4316" w:rsidRDefault="007B4F28" w:rsidP="00311069">
      <w:pPr>
        <w:ind w:left="1800"/>
        <w:rPr>
          <w:b/>
          <w:bCs/>
          <w:sz w:val="22"/>
          <w:szCs w:val="22"/>
        </w:rPr>
      </w:pPr>
      <w:bookmarkStart w:id="0" w:name="_Hlk518640018"/>
      <w:r w:rsidRPr="545546DB">
        <w:rPr>
          <w:b/>
          <w:bCs/>
          <w:sz w:val="22"/>
          <w:szCs w:val="22"/>
        </w:rPr>
        <w:t>Date:</w:t>
      </w:r>
      <w:r w:rsidR="00311069" w:rsidRPr="545546DB">
        <w:rPr>
          <w:sz w:val="22"/>
          <w:szCs w:val="22"/>
        </w:rPr>
        <w:t xml:space="preserve"> </w:t>
      </w:r>
      <w:r>
        <w:tab/>
      </w:r>
      <w:r w:rsidR="00A531CA" w:rsidRPr="006E4316">
        <w:rPr>
          <w:sz w:val="22"/>
          <w:szCs w:val="22"/>
        </w:rPr>
        <w:t>Thurs</w:t>
      </w:r>
      <w:r w:rsidR="00F501BD" w:rsidRPr="006E4316">
        <w:rPr>
          <w:sz w:val="22"/>
          <w:szCs w:val="22"/>
        </w:rPr>
        <w:t>day</w:t>
      </w:r>
      <w:r w:rsidR="004B3588" w:rsidRPr="006E4316">
        <w:rPr>
          <w:sz w:val="22"/>
          <w:szCs w:val="22"/>
        </w:rPr>
        <w:t xml:space="preserve">, </w:t>
      </w:r>
      <w:r w:rsidR="00DC255A">
        <w:rPr>
          <w:sz w:val="22"/>
          <w:szCs w:val="22"/>
        </w:rPr>
        <w:t xml:space="preserve">August </w:t>
      </w:r>
      <w:r w:rsidR="00C201E5">
        <w:rPr>
          <w:sz w:val="22"/>
          <w:szCs w:val="22"/>
        </w:rPr>
        <w:t>25</w:t>
      </w:r>
      <w:r w:rsidR="00DC255A">
        <w:rPr>
          <w:sz w:val="22"/>
          <w:szCs w:val="22"/>
        </w:rPr>
        <w:t>th</w:t>
      </w:r>
      <w:r w:rsidR="00CE31FF" w:rsidRPr="006E4316">
        <w:rPr>
          <w:sz w:val="22"/>
          <w:szCs w:val="22"/>
        </w:rPr>
        <w:t>,</w:t>
      </w:r>
      <w:r w:rsidR="00E17F7C" w:rsidRPr="006E4316">
        <w:rPr>
          <w:sz w:val="22"/>
          <w:szCs w:val="22"/>
        </w:rPr>
        <w:t xml:space="preserve"> </w:t>
      </w:r>
      <w:r w:rsidR="003C0218" w:rsidRPr="006E4316">
        <w:rPr>
          <w:sz w:val="22"/>
          <w:szCs w:val="22"/>
        </w:rPr>
        <w:t>202</w:t>
      </w:r>
      <w:r w:rsidR="00CE31FF" w:rsidRPr="006E4316">
        <w:rPr>
          <w:sz w:val="22"/>
          <w:szCs w:val="22"/>
        </w:rPr>
        <w:t>1</w:t>
      </w:r>
    </w:p>
    <w:p w14:paraId="4FA70E50" w14:textId="77777777" w:rsidR="007B4F28" w:rsidRPr="006E4316" w:rsidRDefault="007B4F28" w:rsidP="007B4F28">
      <w:pPr>
        <w:ind w:left="1800"/>
        <w:rPr>
          <w:sz w:val="22"/>
          <w:szCs w:val="22"/>
        </w:rPr>
      </w:pPr>
      <w:r w:rsidRPr="006E4316">
        <w:rPr>
          <w:b/>
          <w:sz w:val="22"/>
          <w:szCs w:val="22"/>
        </w:rPr>
        <w:t>Time:</w:t>
      </w:r>
      <w:r w:rsidR="00F32B38" w:rsidRPr="006E4316">
        <w:rPr>
          <w:sz w:val="22"/>
          <w:szCs w:val="22"/>
        </w:rPr>
        <w:t xml:space="preserve"> </w:t>
      </w:r>
      <w:r w:rsidR="00F32B38" w:rsidRPr="006E4316">
        <w:rPr>
          <w:sz w:val="22"/>
          <w:szCs w:val="22"/>
        </w:rPr>
        <w:tab/>
        <w:t>8:3</w:t>
      </w:r>
      <w:r w:rsidR="006C510A" w:rsidRPr="006E4316">
        <w:rPr>
          <w:sz w:val="22"/>
          <w:szCs w:val="22"/>
        </w:rPr>
        <w:t>0</w:t>
      </w:r>
      <w:r w:rsidRPr="006E4316">
        <w:rPr>
          <w:sz w:val="22"/>
          <w:szCs w:val="22"/>
        </w:rPr>
        <w:t xml:space="preserve"> am</w:t>
      </w:r>
    </w:p>
    <w:p w14:paraId="386FCC83" w14:textId="05753BB4" w:rsidR="00A60DDF" w:rsidRPr="006E4316" w:rsidRDefault="007B4F28" w:rsidP="00CE31FF">
      <w:pPr>
        <w:ind w:left="1800"/>
        <w:rPr>
          <w:sz w:val="22"/>
          <w:szCs w:val="22"/>
        </w:rPr>
      </w:pPr>
      <w:r w:rsidRPr="006E4316">
        <w:rPr>
          <w:b/>
          <w:bCs/>
          <w:sz w:val="22"/>
          <w:szCs w:val="22"/>
        </w:rPr>
        <w:t>Location:</w:t>
      </w:r>
      <w:r w:rsidRPr="006E4316">
        <w:rPr>
          <w:sz w:val="22"/>
          <w:szCs w:val="22"/>
        </w:rPr>
        <w:t xml:space="preserve"> </w:t>
      </w:r>
      <w:r w:rsidRPr="006E4316">
        <w:rPr>
          <w:sz w:val="22"/>
          <w:szCs w:val="22"/>
        </w:rPr>
        <w:tab/>
      </w:r>
      <w:r w:rsidR="00D811EA">
        <w:rPr>
          <w:sz w:val="22"/>
          <w:szCs w:val="22"/>
        </w:rPr>
        <w:t xml:space="preserve">Zoom </w:t>
      </w:r>
      <w:r w:rsidR="0050486B" w:rsidRPr="006E4316">
        <w:rPr>
          <w:sz w:val="22"/>
          <w:szCs w:val="22"/>
        </w:rPr>
        <w:t xml:space="preserve"> </w:t>
      </w:r>
    </w:p>
    <w:p w14:paraId="3F563622" w14:textId="3146B6CA" w:rsidR="0050486B" w:rsidRPr="006E4316" w:rsidRDefault="0050486B" w:rsidP="00D811EA">
      <w:pPr>
        <w:ind w:left="1800"/>
        <w:rPr>
          <w:sz w:val="22"/>
          <w:szCs w:val="22"/>
        </w:rPr>
      </w:pPr>
      <w:r w:rsidRPr="006E4316">
        <w:rPr>
          <w:b/>
          <w:bCs/>
          <w:sz w:val="22"/>
          <w:szCs w:val="22"/>
        </w:rPr>
        <w:tab/>
      </w:r>
      <w:r w:rsidRPr="006E4316">
        <w:rPr>
          <w:b/>
          <w:bCs/>
          <w:sz w:val="22"/>
          <w:szCs w:val="22"/>
        </w:rPr>
        <w:tab/>
      </w:r>
    </w:p>
    <w:p w14:paraId="02EB378F" w14:textId="77777777" w:rsidR="00C61F90" w:rsidRPr="006E4316" w:rsidRDefault="00C61F90" w:rsidP="00C61F90">
      <w:pPr>
        <w:ind w:left="1800"/>
        <w:rPr>
          <w:sz w:val="22"/>
          <w:szCs w:val="22"/>
        </w:rPr>
      </w:pPr>
    </w:p>
    <w:bookmarkEnd w:id="0"/>
    <w:p w14:paraId="42770187" w14:textId="7EF2E29B" w:rsidR="306846DA" w:rsidRPr="006E4316" w:rsidRDefault="306846DA" w:rsidP="306846DA">
      <w:pPr>
        <w:ind w:left="1800"/>
        <w:rPr>
          <w:sz w:val="22"/>
          <w:szCs w:val="22"/>
        </w:rPr>
      </w:pPr>
    </w:p>
    <w:p w14:paraId="70805A25" w14:textId="79EFDEFE" w:rsidR="00F63489" w:rsidRPr="006E4316" w:rsidRDefault="007B4F28" w:rsidP="00A47213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6E4316">
        <w:rPr>
          <w:b/>
          <w:sz w:val="22"/>
          <w:szCs w:val="22"/>
        </w:rPr>
        <w:t>Call to Order</w:t>
      </w:r>
      <w:r w:rsidRPr="006E4316">
        <w:rPr>
          <w:sz w:val="22"/>
          <w:szCs w:val="22"/>
        </w:rPr>
        <w:t xml:space="preserve"> </w:t>
      </w:r>
      <w:r w:rsidR="000E17EC" w:rsidRPr="006E4316">
        <w:rPr>
          <w:sz w:val="22"/>
          <w:szCs w:val="22"/>
        </w:rPr>
        <w:t xml:space="preserve">– </w:t>
      </w:r>
      <w:r w:rsidR="00F7676F" w:rsidRPr="006E4316">
        <w:rPr>
          <w:sz w:val="22"/>
          <w:szCs w:val="22"/>
        </w:rPr>
        <w:t xml:space="preserve">Mr. </w:t>
      </w:r>
      <w:r w:rsidR="00C61F90" w:rsidRPr="006E4316">
        <w:rPr>
          <w:sz w:val="22"/>
          <w:szCs w:val="22"/>
        </w:rPr>
        <w:t>Don Bolia</w:t>
      </w:r>
      <w:r w:rsidR="00F7676F" w:rsidRPr="006E4316">
        <w:rPr>
          <w:sz w:val="22"/>
          <w:szCs w:val="22"/>
        </w:rPr>
        <w:t>, Chair</w:t>
      </w:r>
    </w:p>
    <w:p w14:paraId="0AABDC30" w14:textId="748B2E1A" w:rsidR="005A43E6" w:rsidRPr="006E4316" w:rsidRDefault="005A43E6" w:rsidP="000E1410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id="1" w:name="_Hlk509993714"/>
      <w:r w:rsidRPr="006E4316">
        <w:rPr>
          <w:b/>
          <w:iCs/>
          <w:sz w:val="22"/>
          <w:szCs w:val="22"/>
        </w:rPr>
        <w:t>Decide DeKalb Development Authority</w:t>
      </w:r>
    </w:p>
    <w:bookmarkEnd w:id="1"/>
    <w:p w14:paraId="0199C0F5" w14:textId="47F29F52" w:rsidR="00623AD3" w:rsidRDefault="00623AD3" w:rsidP="00EE59A0">
      <w:pPr>
        <w:numPr>
          <w:ilvl w:val="0"/>
          <w:numId w:val="21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Approval of </w:t>
      </w:r>
      <w:r w:rsidR="00786135">
        <w:rPr>
          <w:sz w:val="22"/>
          <w:szCs w:val="22"/>
        </w:rPr>
        <w:t xml:space="preserve">Meetings </w:t>
      </w:r>
      <w:r>
        <w:rPr>
          <w:sz w:val="22"/>
          <w:szCs w:val="22"/>
        </w:rPr>
        <w:t>Teleconference</w:t>
      </w:r>
      <w:r w:rsidR="00786135">
        <w:rPr>
          <w:sz w:val="22"/>
          <w:szCs w:val="22"/>
        </w:rPr>
        <w:t xml:space="preserve"> – Ms. Ansly Moyer, Legal Counsel </w:t>
      </w:r>
    </w:p>
    <w:p w14:paraId="6E24A881" w14:textId="7D9522A9" w:rsidR="00A025DE" w:rsidRPr="006E4316" w:rsidRDefault="005A43E6" w:rsidP="00A025DE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06E4316">
        <w:rPr>
          <w:sz w:val="22"/>
          <w:szCs w:val="22"/>
        </w:rPr>
        <w:t xml:space="preserve">Approval of </w:t>
      </w:r>
      <w:r w:rsidR="007702A7" w:rsidRPr="006E4316">
        <w:rPr>
          <w:sz w:val="22"/>
          <w:szCs w:val="22"/>
        </w:rPr>
        <w:t>Ju</w:t>
      </w:r>
      <w:r w:rsidR="00145029">
        <w:rPr>
          <w:sz w:val="22"/>
          <w:szCs w:val="22"/>
        </w:rPr>
        <w:t>ly</w:t>
      </w:r>
      <w:r w:rsidR="007702A7" w:rsidRPr="006E4316">
        <w:rPr>
          <w:sz w:val="22"/>
          <w:szCs w:val="22"/>
        </w:rPr>
        <w:t xml:space="preserve"> </w:t>
      </w:r>
      <w:r w:rsidR="00145029">
        <w:rPr>
          <w:sz w:val="22"/>
          <w:szCs w:val="22"/>
        </w:rPr>
        <w:t>8</w:t>
      </w:r>
      <w:r w:rsidR="00B73627" w:rsidRPr="006E4316">
        <w:rPr>
          <w:sz w:val="22"/>
          <w:szCs w:val="22"/>
          <w:vertAlign w:val="superscript"/>
        </w:rPr>
        <w:t>th</w:t>
      </w:r>
      <w:r w:rsidR="006E4316">
        <w:rPr>
          <w:sz w:val="22"/>
          <w:szCs w:val="22"/>
        </w:rPr>
        <w:t>,</w:t>
      </w:r>
      <w:r w:rsidR="00624D22">
        <w:rPr>
          <w:sz w:val="22"/>
          <w:szCs w:val="22"/>
        </w:rPr>
        <w:t xml:space="preserve"> </w:t>
      </w:r>
      <w:proofErr w:type="gramStart"/>
      <w:r w:rsidR="006E4316" w:rsidRPr="006E4316">
        <w:rPr>
          <w:sz w:val="22"/>
          <w:szCs w:val="22"/>
        </w:rPr>
        <w:t>2021</w:t>
      </w:r>
      <w:proofErr w:type="gramEnd"/>
      <w:r w:rsidR="002E46C1">
        <w:rPr>
          <w:sz w:val="22"/>
          <w:szCs w:val="22"/>
        </w:rPr>
        <w:t xml:space="preserve"> </w:t>
      </w:r>
      <w:r w:rsidRPr="006E4316">
        <w:rPr>
          <w:sz w:val="22"/>
          <w:szCs w:val="22"/>
        </w:rPr>
        <w:t xml:space="preserve">Board Meeting Minutes </w:t>
      </w:r>
      <w:r w:rsidR="00A025DE" w:rsidRPr="006E4316">
        <w:rPr>
          <w:sz w:val="22"/>
          <w:szCs w:val="22"/>
          <w:shd w:val="clear" w:color="auto" w:fill="FFFFFF"/>
        </w:rPr>
        <w:t xml:space="preserve"> </w:t>
      </w:r>
    </w:p>
    <w:p w14:paraId="55D1ADB2" w14:textId="77777777" w:rsidR="007811E9" w:rsidRPr="007811E9" w:rsidRDefault="007811E9" w:rsidP="65C58BB1">
      <w:pPr>
        <w:pStyle w:val="NormalWeb"/>
        <w:numPr>
          <w:ilvl w:val="0"/>
          <w:numId w:val="21"/>
        </w:numPr>
        <w:shd w:val="clear" w:color="auto" w:fill="FFFFFF" w:themeFill="background1"/>
        <w:spacing w:before="0" w:beforeAutospacing="0" w:after="0" w:afterAutospacing="0"/>
        <w:rPr>
          <w:color w:val="201F1E"/>
          <w:sz w:val="22"/>
          <w:szCs w:val="22"/>
        </w:rPr>
      </w:pPr>
      <w:r w:rsidRPr="007811E9">
        <w:rPr>
          <w:color w:val="201F1E"/>
          <w:sz w:val="22"/>
          <w:szCs w:val="22"/>
        </w:rPr>
        <w:t>Approval of Final Bond Resolution authorizing the issuance of $48,300,000 maximum principal amount Development Authority of DeKalb County Taxable Revenue Bonds (</w:t>
      </w:r>
      <w:proofErr w:type="spellStart"/>
      <w:r w:rsidRPr="007811E9">
        <w:rPr>
          <w:color w:val="201F1E"/>
          <w:sz w:val="22"/>
          <w:szCs w:val="22"/>
        </w:rPr>
        <w:t>Brawndo</w:t>
      </w:r>
      <w:proofErr w:type="spellEnd"/>
      <w:r w:rsidRPr="007811E9">
        <w:rPr>
          <w:color w:val="201F1E"/>
          <w:sz w:val="22"/>
          <w:szCs w:val="22"/>
        </w:rPr>
        <w:t xml:space="preserve"> Holdings LLC Project), Series 2021 - </w:t>
      </w:r>
      <w:r w:rsidRPr="007811E9">
        <w:rPr>
          <w:color w:val="201F1E"/>
          <w:sz w:val="22"/>
          <w:szCs w:val="22"/>
          <w:bdr w:val="none" w:sz="0" w:space="0" w:color="auto" w:frame="1"/>
          <w:shd w:val="clear" w:color="auto" w:fill="FFFFFF"/>
        </w:rPr>
        <w:t>Ms. Sunny Anderson, Business Attraction Manager</w:t>
      </w:r>
    </w:p>
    <w:p w14:paraId="5CFECC64" w14:textId="7BCDC363" w:rsidR="65C58BB1" w:rsidRDefault="65C58BB1" w:rsidP="65C58BB1">
      <w:pPr>
        <w:pStyle w:val="NormalWeb"/>
        <w:shd w:val="clear" w:color="auto" w:fill="FFFFFF" w:themeFill="background1"/>
        <w:spacing w:before="0" w:beforeAutospacing="0" w:after="0" w:afterAutospacing="0"/>
        <w:ind w:left="2064"/>
        <w:rPr>
          <w:color w:val="201F1E"/>
          <w:sz w:val="22"/>
          <w:szCs w:val="22"/>
        </w:rPr>
      </w:pPr>
    </w:p>
    <w:p w14:paraId="7C5D3B0A" w14:textId="5358C555" w:rsidR="0057135F" w:rsidRPr="006E4316" w:rsidRDefault="00090BD7" w:rsidP="00090BD7">
      <w:pPr>
        <w:spacing w:after="120"/>
        <w:ind w:left="144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    </w:t>
      </w:r>
      <w:r w:rsidR="2CF87101" w:rsidRPr="65C58BB1">
        <w:rPr>
          <w:b/>
          <w:bCs/>
          <w:sz w:val="22"/>
          <w:szCs w:val="22"/>
        </w:rPr>
        <w:t>II</w:t>
      </w:r>
      <w:r w:rsidR="005C027B" w:rsidRPr="65C58BB1">
        <w:rPr>
          <w:b/>
          <w:bCs/>
          <w:sz w:val="22"/>
          <w:szCs w:val="22"/>
        </w:rPr>
        <w:t>I</w:t>
      </w:r>
      <w:r w:rsidR="00247E1A" w:rsidRPr="65C58BB1">
        <w:rPr>
          <w:b/>
          <w:bCs/>
          <w:sz w:val="22"/>
          <w:szCs w:val="22"/>
        </w:rPr>
        <w:t>.</w:t>
      </w:r>
      <w:r w:rsidR="00247E1A" w:rsidRPr="006E4316">
        <w:rPr>
          <w:b/>
          <w:sz w:val="22"/>
          <w:szCs w:val="22"/>
        </w:rPr>
        <w:t xml:space="preserve"> Announcements</w:t>
      </w:r>
      <w:r w:rsidR="0057135F" w:rsidRPr="006E4316">
        <w:rPr>
          <w:b/>
          <w:sz w:val="22"/>
          <w:szCs w:val="22"/>
        </w:rPr>
        <w:t>/Reminders</w:t>
      </w:r>
    </w:p>
    <w:p w14:paraId="434E8D18" w14:textId="7F42492B" w:rsidR="00E92E38" w:rsidRPr="006E4316" w:rsidRDefault="0047500B" w:rsidP="00E6766D">
      <w:pPr>
        <w:ind w:left="2424"/>
        <w:rPr>
          <w:sz w:val="22"/>
          <w:szCs w:val="22"/>
        </w:rPr>
      </w:pPr>
      <w:r w:rsidRPr="006E4316">
        <w:rPr>
          <w:sz w:val="22"/>
          <w:szCs w:val="22"/>
        </w:rPr>
        <w:t xml:space="preserve">– </w:t>
      </w:r>
      <w:r w:rsidR="001A0EE8" w:rsidRPr="006E4316">
        <w:rPr>
          <w:sz w:val="22"/>
          <w:szCs w:val="22"/>
        </w:rPr>
        <w:t xml:space="preserve"> </w:t>
      </w:r>
      <w:r w:rsidRPr="006E4316">
        <w:rPr>
          <w:sz w:val="22"/>
          <w:szCs w:val="22"/>
        </w:rPr>
        <w:tab/>
      </w:r>
      <w:r w:rsidR="00E92E38" w:rsidRPr="006E4316">
        <w:rPr>
          <w:sz w:val="22"/>
          <w:szCs w:val="22"/>
        </w:rPr>
        <w:t xml:space="preserve">Board </w:t>
      </w:r>
      <w:r w:rsidR="00835DEC" w:rsidRPr="006E4316">
        <w:rPr>
          <w:sz w:val="22"/>
          <w:szCs w:val="22"/>
        </w:rPr>
        <w:t xml:space="preserve">Meeting: </w:t>
      </w:r>
      <w:r w:rsidR="00497DC0">
        <w:rPr>
          <w:sz w:val="22"/>
          <w:szCs w:val="22"/>
        </w:rPr>
        <w:t>September 9th</w:t>
      </w:r>
      <w:r w:rsidR="003C0218" w:rsidRPr="006E4316">
        <w:rPr>
          <w:sz w:val="22"/>
          <w:szCs w:val="22"/>
        </w:rPr>
        <w:t>, 202</w:t>
      </w:r>
      <w:r w:rsidR="00CE31FF" w:rsidRPr="006E4316">
        <w:rPr>
          <w:sz w:val="22"/>
          <w:szCs w:val="22"/>
        </w:rPr>
        <w:t>1</w:t>
      </w:r>
      <w:r w:rsidR="00B956F2" w:rsidRPr="006E4316">
        <w:rPr>
          <w:sz w:val="22"/>
          <w:szCs w:val="22"/>
        </w:rPr>
        <w:t xml:space="preserve"> </w:t>
      </w:r>
    </w:p>
    <w:p w14:paraId="5A39BBE3" w14:textId="01B49CF0" w:rsidR="00B956F2" w:rsidRPr="006E4316" w:rsidRDefault="00E34E85" w:rsidP="545546DB">
      <w:pPr>
        <w:ind w:left="3600" w:firstLine="720"/>
        <w:rPr>
          <w:sz w:val="22"/>
          <w:szCs w:val="22"/>
        </w:rPr>
      </w:pPr>
      <w:r w:rsidRPr="006E4316">
        <w:rPr>
          <w:sz w:val="22"/>
          <w:szCs w:val="22"/>
        </w:rPr>
        <w:t xml:space="preserve">DDDA Office </w:t>
      </w:r>
    </w:p>
    <w:p w14:paraId="41C8F396" w14:textId="77777777" w:rsidR="00835DEC" w:rsidRPr="00C85917" w:rsidRDefault="00835DEC" w:rsidP="00872A8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D015F4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D015F4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77777777" w:rsidR="00257515" w:rsidRPr="00D015F4" w:rsidRDefault="00D015F4" w:rsidP="00D015F4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="00257515" w:rsidRPr="00D015F4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9DC7E" w14:textId="77777777" w:rsidR="002D1C5B" w:rsidRDefault="002D1C5B">
      <w:r>
        <w:separator/>
      </w:r>
    </w:p>
  </w:endnote>
  <w:endnote w:type="continuationSeparator" w:id="0">
    <w:p w14:paraId="3304196F" w14:textId="77777777" w:rsidR="002D1C5B" w:rsidRDefault="002D1C5B">
      <w:r>
        <w:continuationSeparator/>
      </w:r>
    </w:p>
  </w:endnote>
  <w:endnote w:type="continuationNotice" w:id="1">
    <w:p w14:paraId="11174759" w14:textId="77777777" w:rsidR="002D1C5B" w:rsidRDefault="002D1C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0F4A3B" w14:textId="01B345BE" w:rsidR="00C52EE3" w:rsidRDefault="00680638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 xml:space="preserve">, Suite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6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>0, Decatur, Georgia 30030</w:t>
                          </w:r>
                        </w:p>
                        <w:p w14:paraId="23D524DF" w14:textId="77777777" w:rsidR="00C52EE3" w:rsidRDefault="00C52EE3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Phone •</w:t>
                          </w:r>
                          <w:r w:rsidR="00A16EE0"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404) 687-2733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" stroked="f">
              <v:textbox>
                <w:txbxContent>
                  <w:p w14:paraId="0A0F4A3B" w14:textId="01B345BE" w:rsidR="00C52EE3" w:rsidRDefault="00680638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</w:t>
                    </w:r>
                    <w:r w:rsidR="00C52EE3">
                      <w:rPr>
                        <w:color w:val="000000"/>
                        <w:sz w:val="18"/>
                      </w:rPr>
                      <w:t xml:space="preserve">, Suite </w:t>
                    </w:r>
                    <w:r>
                      <w:rPr>
                        <w:color w:val="000000"/>
                        <w:sz w:val="18"/>
                      </w:rPr>
                      <w:t>46</w:t>
                    </w:r>
                    <w:r w:rsidR="00C52EE3">
                      <w:rPr>
                        <w:color w:val="000000"/>
                        <w:sz w:val="18"/>
                      </w:rPr>
                      <w:t>0, Decatur, Georgia 30030</w:t>
                    </w:r>
                  </w:p>
                  <w:p w14:paraId="23D524DF" w14:textId="77777777" w:rsidR="00C52EE3" w:rsidRDefault="00C52EE3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</w:t>
                    </w:r>
                    <w:r w:rsidR="00A16EE0">
                      <w:rPr>
                        <w:color w:val="000000"/>
                        <w:sz w:val="18"/>
                      </w:rPr>
                      <w:t>Phone •</w:t>
                    </w:r>
                    <w:r w:rsidR="00A16EE0"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 xml:space="preserve">404) 687-2733 </w:t>
                    </w:r>
                    <w:r w:rsidR="00A16EE0">
                      <w:rPr>
                        <w:color w:val="000000"/>
                        <w:sz w:val="18"/>
                      </w:rPr>
                      <w:t>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5ED52" w14:textId="77777777" w:rsidR="002D1C5B" w:rsidRDefault="002D1C5B">
      <w:r>
        <w:separator/>
      </w:r>
    </w:p>
  </w:footnote>
  <w:footnote w:type="continuationSeparator" w:id="0">
    <w:p w14:paraId="56FA379F" w14:textId="77777777" w:rsidR="002D1C5B" w:rsidRDefault="002D1C5B">
      <w:r>
        <w:continuationSeparator/>
      </w:r>
    </w:p>
  </w:footnote>
  <w:footnote w:type="continuationNotice" w:id="1">
    <w:p w14:paraId="7A2EAB58" w14:textId="77777777" w:rsidR="002D1C5B" w:rsidRDefault="002D1C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78D3BFF7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0A9F8044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22EE408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2F16843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E27B00A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0061E4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941CD78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C624379" w14:textId="77777777" w:rsidR="00C61F90" w:rsidRPr="00C61F90" w:rsidRDefault="00C61F90" w:rsidP="00C61F90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74AC3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759BEBB2" w14:textId="5458CE02" w:rsidR="00C61F90" w:rsidRPr="00C61F90" w:rsidRDefault="00E04C6F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14:paraId="44EAFD9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B94D5A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4A9AE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5E62701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3DEEC669" w14:textId="77777777" w:rsidR="00C61F90" w:rsidRPr="00C61F90" w:rsidRDefault="00C61F90" w:rsidP="00B956F2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656B9A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611599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58E6309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36C5C5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431D3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45FB081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49F31C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18509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21B9C9C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F6F475" w14:textId="77777777" w:rsidR="00C61F90" w:rsidRPr="001776B6" w:rsidRDefault="001776B6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 w:rsidR="00D22A9C"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312826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55A2A00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2EB41F96" w14:textId="77777777" w:rsidR="00C61F90" w:rsidRPr="00C61F90" w:rsidRDefault="00FA6BC7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62486C0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10165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FD5B3A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49F977E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</w:t>
                          </w:r>
                          <w:r w:rsidR="00863C5C" w:rsidRPr="00C61F90">
                            <w:rPr>
                              <w:sz w:val="18"/>
                              <w:szCs w:val="18"/>
                            </w:rPr>
                            <w:t>Authority</w:t>
                          </w:r>
                        </w:p>
                        <w:p w14:paraId="2443F63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56D613A6" w14:textId="3F234980" w:rsid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47C7919C" w14:textId="4E29ECE8" w:rsidR="00EA34B9" w:rsidRDefault="00EA34B9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97254F3" w14:textId="1AD22ABD" w:rsidR="00EA34B9" w:rsidRDefault="00C24A1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14:paraId="0BBE5FD1" w14:textId="0415DF94" w:rsidR="00C24A10" w:rsidRDefault="00C24A1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</w:t>
                          </w:r>
                          <w:r w:rsidR="008F4308">
                            <w:rPr>
                              <w:sz w:val="18"/>
                              <w:szCs w:val="18"/>
                            </w:rPr>
                            <w:t>ty</w:t>
                          </w:r>
                        </w:p>
                        <w:p w14:paraId="562ED867" w14:textId="0E19F757" w:rsidR="008F4308" w:rsidRPr="00C61F90" w:rsidRDefault="008F4308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14:paraId="29D6B04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B9905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8DEF004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r. James P. Monacell, Esq.</w:t>
                          </w:r>
                        </w:p>
                        <w:p w14:paraId="0FAAE0D1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29B9E936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1299C43A" w14:textId="77777777" w:rsidR="00D30EE5" w:rsidRPr="00725A94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DDBEF00" w14:textId="77777777" w:rsidR="00D30EE5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78D3BFF7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14:paraId="0A9F8044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22EE408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32F16843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E27B00A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0061E4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941CD78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C624379" w14:textId="77777777" w:rsidR="00C61F90" w:rsidRPr="00C61F90" w:rsidRDefault="00C61F90" w:rsidP="00C61F90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74AC3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759BEBB2" w14:textId="5458CE02" w:rsidR="00C61F90" w:rsidRPr="00C61F90" w:rsidRDefault="00E04C6F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="00C61F90"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14:paraId="44EAFD9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B94D5A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4A9AE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5E62701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3DEEC669" w14:textId="77777777" w:rsidR="00C61F90" w:rsidRPr="00C61F90" w:rsidRDefault="00C61F90" w:rsidP="00B956F2">
                    <w:pPr>
                      <w:rPr>
                        <w:sz w:val="18"/>
                        <w:szCs w:val="18"/>
                      </w:rPr>
                    </w:pPr>
                  </w:p>
                  <w:p w14:paraId="3656B9A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611599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58E6309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36C5C5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1431D3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45FB081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49F31C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18509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21B9C9C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F6F475" w14:textId="77777777" w:rsidR="00C61F90" w:rsidRPr="001776B6" w:rsidRDefault="001776B6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 w:rsidR="00D22A9C"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312826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55A2A00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2EB41F96" w14:textId="77777777" w:rsidR="00C61F90" w:rsidRPr="00C61F90" w:rsidRDefault="00FA6BC7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62486C0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10165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FD5B3A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49F977E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</w:t>
                    </w:r>
                    <w:r w:rsidR="00863C5C" w:rsidRPr="00C61F90">
                      <w:rPr>
                        <w:sz w:val="18"/>
                        <w:szCs w:val="18"/>
                      </w:rPr>
                      <w:t>Authority</w:t>
                    </w:r>
                  </w:p>
                  <w:p w14:paraId="2443F63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56D613A6" w14:textId="3F234980" w:rsid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47C7919C" w14:textId="4E29ECE8" w:rsidR="00EA34B9" w:rsidRDefault="00EA34B9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97254F3" w14:textId="1AD22ABD" w:rsidR="00EA34B9" w:rsidRDefault="00C24A1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14:paraId="0BBE5FD1" w14:textId="0415DF94" w:rsidR="00C24A10" w:rsidRDefault="00C24A1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</w:t>
                    </w:r>
                    <w:r w:rsidR="008F4308">
                      <w:rPr>
                        <w:sz w:val="18"/>
                        <w:szCs w:val="18"/>
                      </w:rPr>
                      <w:t>ty</w:t>
                    </w:r>
                  </w:p>
                  <w:p w14:paraId="562ED867" w14:textId="0E19F757" w:rsidR="008F4308" w:rsidRPr="00C61F90" w:rsidRDefault="008F4308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14:paraId="29D6B04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4B9905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8DEF004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r. James P. Monacell, Esq.</w:t>
                    </w:r>
                  </w:p>
                  <w:p w14:paraId="0FAAE0D1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29B9E936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1299C43A" w14:textId="77777777" w:rsidR="00D30EE5" w:rsidRPr="00725A94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DDBEF00" w14:textId="77777777" w:rsidR="00D30EE5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wp14="http://schemas.microsoft.com/office/word/2010/wordml" xmlns:a14="http://schemas.microsoft.com/office/drawing/2010/main" xmlns:pic="http://schemas.openxmlformats.org/drawingml/2006/picture" xmlns:a="http://schemas.openxmlformats.org/drawingml/2006/main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4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5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6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7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8" w15:restartNumberingAfterBreak="0">
    <w:nsid w:val="28D52F76"/>
    <w:multiLevelType w:val="hybridMultilevel"/>
    <w:tmpl w:val="C1DE0206"/>
    <w:lvl w:ilvl="0" w:tplc="E22A1F86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CEBA711A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81B442D2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E8386734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91F01756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C73607AC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9944566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B0AE91FE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6A3C05C6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9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0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2" w15:restartNumberingAfterBreak="0">
    <w:nsid w:val="33905608"/>
    <w:multiLevelType w:val="hybridMultilevel"/>
    <w:tmpl w:val="118EC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4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5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6" w15:restartNumberingAfterBreak="0">
    <w:nsid w:val="4CD95CC1"/>
    <w:multiLevelType w:val="hybridMultilevel"/>
    <w:tmpl w:val="30904E66"/>
    <w:lvl w:ilvl="0" w:tplc="28AC9EEA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EEB42E46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B2BA1ED8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83E800D6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848A2A92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FBA90E2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DC12442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DEAC01A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B62432C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7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05334"/>
    <w:multiLevelType w:val="hybridMultilevel"/>
    <w:tmpl w:val="32266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1" w15:restartNumberingAfterBreak="0">
    <w:nsid w:val="5AFF415E"/>
    <w:multiLevelType w:val="hybridMultilevel"/>
    <w:tmpl w:val="FB1A9F26"/>
    <w:lvl w:ilvl="0" w:tplc="001A55AE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028882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4D229CFA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9C42F632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9C7CB83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1C5C5000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A59E247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46408D84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9796D08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2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3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4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26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7" w15:restartNumberingAfterBreak="0">
    <w:nsid w:val="6E0459CF"/>
    <w:multiLevelType w:val="hybridMultilevel"/>
    <w:tmpl w:val="4D0C28F4"/>
    <w:lvl w:ilvl="0" w:tplc="6C3EEAEA">
      <w:start w:val="1"/>
      <w:numFmt w:val="decimal"/>
      <w:lvlText w:val="%1."/>
      <w:lvlJc w:val="left"/>
      <w:pPr>
        <w:ind w:left="720" w:hanging="360"/>
      </w:pPr>
    </w:lvl>
    <w:lvl w:ilvl="1" w:tplc="B95A5650">
      <w:start w:val="1"/>
      <w:numFmt w:val="lowerLetter"/>
      <w:lvlText w:val="%2."/>
      <w:lvlJc w:val="left"/>
      <w:pPr>
        <w:ind w:left="1440" w:hanging="360"/>
      </w:pPr>
    </w:lvl>
    <w:lvl w:ilvl="2" w:tplc="AAE0CD5A">
      <w:start w:val="1"/>
      <w:numFmt w:val="lowerRoman"/>
      <w:lvlText w:val="%3."/>
      <w:lvlJc w:val="right"/>
      <w:pPr>
        <w:ind w:left="2160" w:hanging="180"/>
      </w:pPr>
    </w:lvl>
    <w:lvl w:ilvl="3" w:tplc="8E420C2E">
      <w:start w:val="1"/>
      <w:numFmt w:val="lowerLetter"/>
      <w:lvlText w:val="%4."/>
      <w:lvlJc w:val="left"/>
      <w:pPr>
        <w:ind w:left="2880" w:hanging="360"/>
      </w:pPr>
    </w:lvl>
    <w:lvl w:ilvl="4" w:tplc="AC46AE36">
      <w:start w:val="1"/>
      <w:numFmt w:val="lowerLetter"/>
      <w:lvlText w:val="%5."/>
      <w:lvlJc w:val="left"/>
      <w:pPr>
        <w:ind w:left="3600" w:hanging="360"/>
      </w:pPr>
    </w:lvl>
    <w:lvl w:ilvl="5" w:tplc="EF461A88">
      <w:start w:val="1"/>
      <w:numFmt w:val="lowerRoman"/>
      <w:lvlText w:val="%6."/>
      <w:lvlJc w:val="right"/>
      <w:pPr>
        <w:ind w:left="4320" w:hanging="180"/>
      </w:pPr>
    </w:lvl>
    <w:lvl w:ilvl="6" w:tplc="4D18E1B4">
      <w:start w:val="1"/>
      <w:numFmt w:val="decimal"/>
      <w:lvlText w:val="%7."/>
      <w:lvlJc w:val="left"/>
      <w:pPr>
        <w:ind w:left="5040" w:hanging="360"/>
      </w:pPr>
    </w:lvl>
    <w:lvl w:ilvl="7" w:tplc="5B5AE9CC">
      <w:start w:val="1"/>
      <w:numFmt w:val="lowerLetter"/>
      <w:lvlText w:val="%8."/>
      <w:lvlJc w:val="left"/>
      <w:pPr>
        <w:ind w:left="5760" w:hanging="360"/>
      </w:pPr>
    </w:lvl>
    <w:lvl w:ilvl="8" w:tplc="E72ABAD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0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1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2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21"/>
  </w:num>
  <w:num w:numId="4">
    <w:abstractNumId w:val="26"/>
  </w:num>
  <w:num w:numId="5">
    <w:abstractNumId w:val="16"/>
  </w:num>
  <w:num w:numId="6">
    <w:abstractNumId w:val="1"/>
  </w:num>
  <w:num w:numId="7">
    <w:abstractNumId w:val="15"/>
  </w:num>
  <w:num w:numId="8">
    <w:abstractNumId w:val="22"/>
  </w:num>
  <w:num w:numId="9">
    <w:abstractNumId w:val="3"/>
  </w:num>
  <w:num w:numId="10">
    <w:abstractNumId w:val="9"/>
  </w:num>
  <w:num w:numId="11">
    <w:abstractNumId w:val="25"/>
  </w:num>
  <w:num w:numId="12">
    <w:abstractNumId w:val="8"/>
  </w:num>
  <w:num w:numId="13">
    <w:abstractNumId w:val="32"/>
  </w:num>
  <w:num w:numId="14">
    <w:abstractNumId w:val="5"/>
  </w:num>
  <w:num w:numId="15">
    <w:abstractNumId w:val="6"/>
  </w:num>
  <w:num w:numId="1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24"/>
  </w:num>
  <w:num w:numId="19">
    <w:abstractNumId w:val="17"/>
  </w:num>
  <w:num w:numId="20">
    <w:abstractNumId w:val="28"/>
  </w:num>
  <w:num w:numId="21">
    <w:abstractNumId w:val="2"/>
  </w:num>
  <w:num w:numId="22">
    <w:abstractNumId w:val="4"/>
  </w:num>
  <w:num w:numId="23">
    <w:abstractNumId w:val="14"/>
  </w:num>
  <w:num w:numId="24">
    <w:abstractNumId w:val="30"/>
  </w:num>
  <w:num w:numId="25">
    <w:abstractNumId w:val="29"/>
  </w:num>
  <w:num w:numId="26">
    <w:abstractNumId w:val="20"/>
  </w:num>
  <w:num w:numId="27">
    <w:abstractNumId w:val="23"/>
  </w:num>
  <w:num w:numId="28">
    <w:abstractNumId w:val="31"/>
  </w:num>
  <w:num w:numId="29">
    <w:abstractNumId w:val="0"/>
  </w:num>
  <w:num w:numId="30">
    <w:abstractNumId w:val="11"/>
  </w:num>
  <w:num w:numId="31">
    <w:abstractNumId w:val="27"/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4D2"/>
    <w:rsid w:val="000165D9"/>
    <w:rsid w:val="00017D34"/>
    <w:rsid w:val="0002037C"/>
    <w:rsid w:val="00021195"/>
    <w:rsid w:val="00021B03"/>
    <w:rsid w:val="00021CD1"/>
    <w:rsid w:val="00021FC0"/>
    <w:rsid w:val="00022141"/>
    <w:rsid w:val="000221FA"/>
    <w:rsid w:val="00023642"/>
    <w:rsid w:val="00023E45"/>
    <w:rsid w:val="000242C1"/>
    <w:rsid w:val="000244E7"/>
    <w:rsid w:val="0002543A"/>
    <w:rsid w:val="00025641"/>
    <w:rsid w:val="00025F19"/>
    <w:rsid w:val="000269AE"/>
    <w:rsid w:val="000270E8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05D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0BD7"/>
    <w:rsid w:val="0009131C"/>
    <w:rsid w:val="000916F3"/>
    <w:rsid w:val="00091D1A"/>
    <w:rsid w:val="00091D26"/>
    <w:rsid w:val="00092221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4DEB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A4D"/>
    <w:rsid w:val="000C7AAF"/>
    <w:rsid w:val="000C7D08"/>
    <w:rsid w:val="000D05DB"/>
    <w:rsid w:val="000D17AD"/>
    <w:rsid w:val="000D1858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45D0"/>
    <w:rsid w:val="0010487D"/>
    <w:rsid w:val="00106519"/>
    <w:rsid w:val="00107C61"/>
    <w:rsid w:val="001104D7"/>
    <w:rsid w:val="001124B5"/>
    <w:rsid w:val="00113E7E"/>
    <w:rsid w:val="00115593"/>
    <w:rsid w:val="00116850"/>
    <w:rsid w:val="00116E81"/>
    <w:rsid w:val="00117968"/>
    <w:rsid w:val="00117B49"/>
    <w:rsid w:val="001201D3"/>
    <w:rsid w:val="00120361"/>
    <w:rsid w:val="00120A3A"/>
    <w:rsid w:val="001233D6"/>
    <w:rsid w:val="00124F29"/>
    <w:rsid w:val="00127995"/>
    <w:rsid w:val="00131CEE"/>
    <w:rsid w:val="0013273D"/>
    <w:rsid w:val="00134DE2"/>
    <w:rsid w:val="00134E6A"/>
    <w:rsid w:val="00136918"/>
    <w:rsid w:val="00137252"/>
    <w:rsid w:val="001377A5"/>
    <w:rsid w:val="00137B86"/>
    <w:rsid w:val="001401CD"/>
    <w:rsid w:val="00140495"/>
    <w:rsid w:val="0014099D"/>
    <w:rsid w:val="00141415"/>
    <w:rsid w:val="001429D4"/>
    <w:rsid w:val="00145029"/>
    <w:rsid w:val="00146512"/>
    <w:rsid w:val="00146D30"/>
    <w:rsid w:val="00147057"/>
    <w:rsid w:val="001513EA"/>
    <w:rsid w:val="001531BF"/>
    <w:rsid w:val="001532A6"/>
    <w:rsid w:val="001537BC"/>
    <w:rsid w:val="001545E9"/>
    <w:rsid w:val="00154F8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2999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193"/>
    <w:rsid w:val="00180D14"/>
    <w:rsid w:val="0018104B"/>
    <w:rsid w:val="00182136"/>
    <w:rsid w:val="00182BC4"/>
    <w:rsid w:val="00183776"/>
    <w:rsid w:val="001837BA"/>
    <w:rsid w:val="00184108"/>
    <w:rsid w:val="001842B7"/>
    <w:rsid w:val="001849A1"/>
    <w:rsid w:val="00184B2D"/>
    <w:rsid w:val="00185392"/>
    <w:rsid w:val="00185509"/>
    <w:rsid w:val="0018584C"/>
    <w:rsid w:val="0018688E"/>
    <w:rsid w:val="001919FC"/>
    <w:rsid w:val="00192B12"/>
    <w:rsid w:val="0019635A"/>
    <w:rsid w:val="00196527"/>
    <w:rsid w:val="001969F2"/>
    <w:rsid w:val="001A071E"/>
    <w:rsid w:val="001A0894"/>
    <w:rsid w:val="001A0EE8"/>
    <w:rsid w:val="001A26D0"/>
    <w:rsid w:val="001A28A1"/>
    <w:rsid w:val="001A40C0"/>
    <w:rsid w:val="001A4633"/>
    <w:rsid w:val="001A4B7C"/>
    <w:rsid w:val="001A54ED"/>
    <w:rsid w:val="001B004C"/>
    <w:rsid w:val="001B03D1"/>
    <w:rsid w:val="001B32D6"/>
    <w:rsid w:val="001B3FA8"/>
    <w:rsid w:val="001B424E"/>
    <w:rsid w:val="001B5C6E"/>
    <w:rsid w:val="001B5DF9"/>
    <w:rsid w:val="001B62B7"/>
    <w:rsid w:val="001C1D4E"/>
    <w:rsid w:val="001C252C"/>
    <w:rsid w:val="001C5ABD"/>
    <w:rsid w:val="001C5CA5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E2D"/>
    <w:rsid w:val="001E3EF8"/>
    <w:rsid w:val="001E4487"/>
    <w:rsid w:val="001E4A50"/>
    <w:rsid w:val="001E4A7B"/>
    <w:rsid w:val="001E51AA"/>
    <w:rsid w:val="001E57D7"/>
    <w:rsid w:val="001E58C0"/>
    <w:rsid w:val="001E5C9A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6B8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4BA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317E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1D2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1C5B"/>
    <w:rsid w:val="002D239E"/>
    <w:rsid w:val="002D29DD"/>
    <w:rsid w:val="002D38E9"/>
    <w:rsid w:val="002D3A64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0C1"/>
    <w:rsid w:val="002E46C1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95"/>
    <w:rsid w:val="003013C3"/>
    <w:rsid w:val="003013E9"/>
    <w:rsid w:val="00302A99"/>
    <w:rsid w:val="003057DE"/>
    <w:rsid w:val="003075BD"/>
    <w:rsid w:val="0031087D"/>
    <w:rsid w:val="00311069"/>
    <w:rsid w:val="003118FC"/>
    <w:rsid w:val="00313459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87E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C7A"/>
    <w:rsid w:val="00404F3B"/>
    <w:rsid w:val="00405995"/>
    <w:rsid w:val="004060AE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4E6A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ADF"/>
    <w:rsid w:val="00453D80"/>
    <w:rsid w:val="00454C4C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736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1A0C"/>
    <w:rsid w:val="004920BC"/>
    <w:rsid w:val="00493528"/>
    <w:rsid w:val="004950AD"/>
    <w:rsid w:val="00495151"/>
    <w:rsid w:val="00497DC0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11F1"/>
    <w:rsid w:val="004C13E6"/>
    <w:rsid w:val="004C275C"/>
    <w:rsid w:val="004C28D3"/>
    <w:rsid w:val="004C2B4E"/>
    <w:rsid w:val="004C46B6"/>
    <w:rsid w:val="004C4C5D"/>
    <w:rsid w:val="004C6CB3"/>
    <w:rsid w:val="004C763C"/>
    <w:rsid w:val="004C7732"/>
    <w:rsid w:val="004C7842"/>
    <w:rsid w:val="004D0621"/>
    <w:rsid w:val="004D1606"/>
    <w:rsid w:val="004D16F1"/>
    <w:rsid w:val="004D2DB2"/>
    <w:rsid w:val="004D314B"/>
    <w:rsid w:val="004D3DC3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486B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3410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BFB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6C64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37E2"/>
    <w:rsid w:val="00584541"/>
    <w:rsid w:val="005848BA"/>
    <w:rsid w:val="0058562F"/>
    <w:rsid w:val="00585C19"/>
    <w:rsid w:val="005879B4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A01"/>
    <w:rsid w:val="005A0CC0"/>
    <w:rsid w:val="005A0EBC"/>
    <w:rsid w:val="005A1191"/>
    <w:rsid w:val="005A13E8"/>
    <w:rsid w:val="005A43D2"/>
    <w:rsid w:val="005A43E6"/>
    <w:rsid w:val="005A5955"/>
    <w:rsid w:val="005A5970"/>
    <w:rsid w:val="005A5B3F"/>
    <w:rsid w:val="005A60BD"/>
    <w:rsid w:val="005A6528"/>
    <w:rsid w:val="005A6E94"/>
    <w:rsid w:val="005A73C9"/>
    <w:rsid w:val="005A76BD"/>
    <w:rsid w:val="005A77F9"/>
    <w:rsid w:val="005B0962"/>
    <w:rsid w:val="005B1819"/>
    <w:rsid w:val="005B20C7"/>
    <w:rsid w:val="005B5608"/>
    <w:rsid w:val="005C027B"/>
    <w:rsid w:val="005C0947"/>
    <w:rsid w:val="005C0D2D"/>
    <w:rsid w:val="005C20C6"/>
    <w:rsid w:val="005C3874"/>
    <w:rsid w:val="005C4505"/>
    <w:rsid w:val="005C6AF3"/>
    <w:rsid w:val="005C6DA9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1871"/>
    <w:rsid w:val="00611967"/>
    <w:rsid w:val="006131AD"/>
    <w:rsid w:val="00615C63"/>
    <w:rsid w:val="00616548"/>
    <w:rsid w:val="00616794"/>
    <w:rsid w:val="00616B37"/>
    <w:rsid w:val="0062056E"/>
    <w:rsid w:val="006208B6"/>
    <w:rsid w:val="00621E1A"/>
    <w:rsid w:val="00623AD3"/>
    <w:rsid w:val="00623E51"/>
    <w:rsid w:val="0062422C"/>
    <w:rsid w:val="00624C51"/>
    <w:rsid w:val="00624D22"/>
    <w:rsid w:val="00626EA2"/>
    <w:rsid w:val="006272D1"/>
    <w:rsid w:val="00627700"/>
    <w:rsid w:val="00627BBA"/>
    <w:rsid w:val="0063001B"/>
    <w:rsid w:val="006304B8"/>
    <w:rsid w:val="006305D7"/>
    <w:rsid w:val="00630617"/>
    <w:rsid w:val="006315D7"/>
    <w:rsid w:val="00632F06"/>
    <w:rsid w:val="0063443B"/>
    <w:rsid w:val="00634CED"/>
    <w:rsid w:val="0063592F"/>
    <w:rsid w:val="00635F49"/>
    <w:rsid w:val="00637231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51E2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638"/>
    <w:rsid w:val="00680BE9"/>
    <w:rsid w:val="0068183F"/>
    <w:rsid w:val="0068336C"/>
    <w:rsid w:val="00684426"/>
    <w:rsid w:val="00684B6B"/>
    <w:rsid w:val="00684D22"/>
    <w:rsid w:val="006857D4"/>
    <w:rsid w:val="00685AB4"/>
    <w:rsid w:val="006908F0"/>
    <w:rsid w:val="006913B1"/>
    <w:rsid w:val="0069215A"/>
    <w:rsid w:val="006924D1"/>
    <w:rsid w:val="00693612"/>
    <w:rsid w:val="00694AD4"/>
    <w:rsid w:val="00694F9D"/>
    <w:rsid w:val="006954A8"/>
    <w:rsid w:val="006964A2"/>
    <w:rsid w:val="00697340"/>
    <w:rsid w:val="006A0536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3F92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4316"/>
    <w:rsid w:val="006E540A"/>
    <w:rsid w:val="006E5A3C"/>
    <w:rsid w:val="006E5AA4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4961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46F55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CF0"/>
    <w:rsid w:val="00761E2E"/>
    <w:rsid w:val="007645A2"/>
    <w:rsid w:val="00765BDC"/>
    <w:rsid w:val="00765E64"/>
    <w:rsid w:val="00767059"/>
    <w:rsid w:val="00767B8A"/>
    <w:rsid w:val="00770157"/>
    <w:rsid w:val="007702A7"/>
    <w:rsid w:val="0077300C"/>
    <w:rsid w:val="00773149"/>
    <w:rsid w:val="007735C4"/>
    <w:rsid w:val="00775067"/>
    <w:rsid w:val="00775D4C"/>
    <w:rsid w:val="00776A1B"/>
    <w:rsid w:val="00776BD1"/>
    <w:rsid w:val="00777709"/>
    <w:rsid w:val="007811E9"/>
    <w:rsid w:val="00782277"/>
    <w:rsid w:val="00783372"/>
    <w:rsid w:val="007851A0"/>
    <w:rsid w:val="00785319"/>
    <w:rsid w:val="00785AFF"/>
    <w:rsid w:val="00786135"/>
    <w:rsid w:val="007861D0"/>
    <w:rsid w:val="00786490"/>
    <w:rsid w:val="00787009"/>
    <w:rsid w:val="00790A64"/>
    <w:rsid w:val="0079147D"/>
    <w:rsid w:val="00791F07"/>
    <w:rsid w:val="00794A96"/>
    <w:rsid w:val="0079563B"/>
    <w:rsid w:val="0079575D"/>
    <w:rsid w:val="0079615D"/>
    <w:rsid w:val="00796C38"/>
    <w:rsid w:val="007979EA"/>
    <w:rsid w:val="007A079A"/>
    <w:rsid w:val="007A2231"/>
    <w:rsid w:val="007A3163"/>
    <w:rsid w:val="007A35C8"/>
    <w:rsid w:val="007A482F"/>
    <w:rsid w:val="007A6564"/>
    <w:rsid w:val="007A7965"/>
    <w:rsid w:val="007A7AB2"/>
    <w:rsid w:val="007B0087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96C"/>
    <w:rsid w:val="007D6C4E"/>
    <w:rsid w:val="007D6C6A"/>
    <w:rsid w:val="007E137D"/>
    <w:rsid w:val="007E2731"/>
    <w:rsid w:val="007E552A"/>
    <w:rsid w:val="007E5F0E"/>
    <w:rsid w:val="007E6F4B"/>
    <w:rsid w:val="007E7D63"/>
    <w:rsid w:val="007F03E3"/>
    <w:rsid w:val="007F0B10"/>
    <w:rsid w:val="007F2631"/>
    <w:rsid w:val="007F2B44"/>
    <w:rsid w:val="007F3239"/>
    <w:rsid w:val="007F3499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285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50B9"/>
    <w:rsid w:val="0082104C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648"/>
    <w:rsid w:val="00832EC5"/>
    <w:rsid w:val="008334D8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3CC6"/>
    <w:rsid w:val="00845016"/>
    <w:rsid w:val="00845961"/>
    <w:rsid w:val="00846898"/>
    <w:rsid w:val="00847FEC"/>
    <w:rsid w:val="00850B1B"/>
    <w:rsid w:val="008510A4"/>
    <w:rsid w:val="0085131C"/>
    <w:rsid w:val="00851759"/>
    <w:rsid w:val="0085355F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5F2A"/>
    <w:rsid w:val="0087707D"/>
    <w:rsid w:val="0087723C"/>
    <w:rsid w:val="00880574"/>
    <w:rsid w:val="00881BD1"/>
    <w:rsid w:val="00882200"/>
    <w:rsid w:val="00882521"/>
    <w:rsid w:val="008835CA"/>
    <w:rsid w:val="00883B39"/>
    <w:rsid w:val="008841A0"/>
    <w:rsid w:val="0088441B"/>
    <w:rsid w:val="008854BD"/>
    <w:rsid w:val="008858DD"/>
    <w:rsid w:val="0088592F"/>
    <w:rsid w:val="008863B5"/>
    <w:rsid w:val="008869DA"/>
    <w:rsid w:val="008877F7"/>
    <w:rsid w:val="00887FB8"/>
    <w:rsid w:val="00890B01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308"/>
    <w:rsid w:val="008F45AF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4B5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37230"/>
    <w:rsid w:val="0094101A"/>
    <w:rsid w:val="009425A3"/>
    <w:rsid w:val="00943808"/>
    <w:rsid w:val="00943B14"/>
    <w:rsid w:val="0094422D"/>
    <w:rsid w:val="00944AE9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E7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20C"/>
    <w:rsid w:val="00994A53"/>
    <w:rsid w:val="00994E91"/>
    <w:rsid w:val="00995EC0"/>
    <w:rsid w:val="009964BC"/>
    <w:rsid w:val="0099698A"/>
    <w:rsid w:val="009974F7"/>
    <w:rsid w:val="009977A3"/>
    <w:rsid w:val="009A0767"/>
    <w:rsid w:val="009A1726"/>
    <w:rsid w:val="009A3BB8"/>
    <w:rsid w:val="009A4151"/>
    <w:rsid w:val="009A54D3"/>
    <w:rsid w:val="009A64CE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226B"/>
    <w:rsid w:val="009C420B"/>
    <w:rsid w:val="009C4404"/>
    <w:rsid w:val="009C4AFF"/>
    <w:rsid w:val="009C503A"/>
    <w:rsid w:val="009C5D7C"/>
    <w:rsid w:val="009C6394"/>
    <w:rsid w:val="009C7080"/>
    <w:rsid w:val="009C72E8"/>
    <w:rsid w:val="009C7415"/>
    <w:rsid w:val="009C75B1"/>
    <w:rsid w:val="009C7CF7"/>
    <w:rsid w:val="009D1100"/>
    <w:rsid w:val="009D1268"/>
    <w:rsid w:val="009D20AA"/>
    <w:rsid w:val="009D28F4"/>
    <w:rsid w:val="009D29FE"/>
    <w:rsid w:val="009D2EE9"/>
    <w:rsid w:val="009D3C8A"/>
    <w:rsid w:val="009D4489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194"/>
    <w:rsid w:val="009E74EF"/>
    <w:rsid w:val="009F068D"/>
    <w:rsid w:val="009F0BD1"/>
    <w:rsid w:val="009F2054"/>
    <w:rsid w:val="009F283D"/>
    <w:rsid w:val="009F3A5C"/>
    <w:rsid w:val="009F516C"/>
    <w:rsid w:val="009F55AF"/>
    <w:rsid w:val="00A00FDC"/>
    <w:rsid w:val="00A0115A"/>
    <w:rsid w:val="00A021DE"/>
    <w:rsid w:val="00A025DE"/>
    <w:rsid w:val="00A029FD"/>
    <w:rsid w:val="00A03320"/>
    <w:rsid w:val="00A03346"/>
    <w:rsid w:val="00A04823"/>
    <w:rsid w:val="00A048BB"/>
    <w:rsid w:val="00A04E61"/>
    <w:rsid w:val="00A04E8C"/>
    <w:rsid w:val="00A058E5"/>
    <w:rsid w:val="00A06CDD"/>
    <w:rsid w:val="00A06E75"/>
    <w:rsid w:val="00A0791B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5462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213"/>
    <w:rsid w:val="00A47482"/>
    <w:rsid w:val="00A47523"/>
    <w:rsid w:val="00A5049D"/>
    <w:rsid w:val="00A50849"/>
    <w:rsid w:val="00A509D1"/>
    <w:rsid w:val="00A50E0E"/>
    <w:rsid w:val="00A512F9"/>
    <w:rsid w:val="00A5177F"/>
    <w:rsid w:val="00A5196C"/>
    <w:rsid w:val="00A51D0A"/>
    <w:rsid w:val="00A52789"/>
    <w:rsid w:val="00A5299D"/>
    <w:rsid w:val="00A52E21"/>
    <w:rsid w:val="00A52F06"/>
    <w:rsid w:val="00A5309E"/>
    <w:rsid w:val="00A531CA"/>
    <w:rsid w:val="00A53258"/>
    <w:rsid w:val="00A53647"/>
    <w:rsid w:val="00A545C9"/>
    <w:rsid w:val="00A54742"/>
    <w:rsid w:val="00A563C9"/>
    <w:rsid w:val="00A56FAA"/>
    <w:rsid w:val="00A57828"/>
    <w:rsid w:val="00A57AB9"/>
    <w:rsid w:val="00A57B9C"/>
    <w:rsid w:val="00A6095D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0B1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15"/>
    <w:rsid w:val="00AD4FBE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290B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2705"/>
    <w:rsid w:val="00B13DAA"/>
    <w:rsid w:val="00B16E39"/>
    <w:rsid w:val="00B17B0A"/>
    <w:rsid w:val="00B2022E"/>
    <w:rsid w:val="00B20289"/>
    <w:rsid w:val="00B204F2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42AF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0C6"/>
    <w:rsid w:val="00B674D9"/>
    <w:rsid w:val="00B67C4F"/>
    <w:rsid w:val="00B67E36"/>
    <w:rsid w:val="00B70BA8"/>
    <w:rsid w:val="00B70F56"/>
    <w:rsid w:val="00B723D5"/>
    <w:rsid w:val="00B729C7"/>
    <w:rsid w:val="00B72F5F"/>
    <w:rsid w:val="00B73627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15"/>
    <w:rsid w:val="00B831F0"/>
    <w:rsid w:val="00B84018"/>
    <w:rsid w:val="00B84D56"/>
    <w:rsid w:val="00B85FF7"/>
    <w:rsid w:val="00B86100"/>
    <w:rsid w:val="00B86382"/>
    <w:rsid w:val="00B86A55"/>
    <w:rsid w:val="00B86B8D"/>
    <w:rsid w:val="00B87128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1E6B"/>
    <w:rsid w:val="00BA27F5"/>
    <w:rsid w:val="00BA3024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190A"/>
    <w:rsid w:val="00BC2F08"/>
    <w:rsid w:val="00BC7C8A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BF6D9A"/>
    <w:rsid w:val="00C0086C"/>
    <w:rsid w:val="00C01272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1C0"/>
    <w:rsid w:val="00C201E5"/>
    <w:rsid w:val="00C20496"/>
    <w:rsid w:val="00C20BA3"/>
    <w:rsid w:val="00C22548"/>
    <w:rsid w:val="00C22577"/>
    <w:rsid w:val="00C233F6"/>
    <w:rsid w:val="00C23B16"/>
    <w:rsid w:val="00C24A10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784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87A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7741A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B48"/>
    <w:rsid w:val="00C97CCF"/>
    <w:rsid w:val="00C97E1C"/>
    <w:rsid w:val="00CA0397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4C04"/>
    <w:rsid w:val="00CD56F1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FBE"/>
    <w:rsid w:val="00D13348"/>
    <w:rsid w:val="00D15152"/>
    <w:rsid w:val="00D15A46"/>
    <w:rsid w:val="00D16D01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11B9"/>
    <w:rsid w:val="00D3275F"/>
    <w:rsid w:val="00D33984"/>
    <w:rsid w:val="00D3444F"/>
    <w:rsid w:val="00D3586D"/>
    <w:rsid w:val="00D36039"/>
    <w:rsid w:val="00D36CD3"/>
    <w:rsid w:val="00D37993"/>
    <w:rsid w:val="00D4046C"/>
    <w:rsid w:val="00D404A2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1EA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0D03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3A86"/>
    <w:rsid w:val="00DB5709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255A"/>
    <w:rsid w:val="00DC3491"/>
    <w:rsid w:val="00DC36A6"/>
    <w:rsid w:val="00DC3B68"/>
    <w:rsid w:val="00DC4BC4"/>
    <w:rsid w:val="00DC5283"/>
    <w:rsid w:val="00DC58B9"/>
    <w:rsid w:val="00DC5C91"/>
    <w:rsid w:val="00DC628D"/>
    <w:rsid w:val="00DC6BD7"/>
    <w:rsid w:val="00DC7434"/>
    <w:rsid w:val="00DD0A4C"/>
    <w:rsid w:val="00DD1D82"/>
    <w:rsid w:val="00DD253F"/>
    <w:rsid w:val="00DD2974"/>
    <w:rsid w:val="00DD3598"/>
    <w:rsid w:val="00DD3C12"/>
    <w:rsid w:val="00DD4B2C"/>
    <w:rsid w:val="00DD4D39"/>
    <w:rsid w:val="00DD5615"/>
    <w:rsid w:val="00DD6A92"/>
    <w:rsid w:val="00DD7634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23B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4C6F"/>
    <w:rsid w:val="00E05191"/>
    <w:rsid w:val="00E05B79"/>
    <w:rsid w:val="00E0726D"/>
    <w:rsid w:val="00E07CAF"/>
    <w:rsid w:val="00E10599"/>
    <w:rsid w:val="00E1145B"/>
    <w:rsid w:val="00E12AC9"/>
    <w:rsid w:val="00E131DE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62E5"/>
    <w:rsid w:val="00E26716"/>
    <w:rsid w:val="00E26C1E"/>
    <w:rsid w:val="00E27040"/>
    <w:rsid w:val="00E303A4"/>
    <w:rsid w:val="00E3051D"/>
    <w:rsid w:val="00E30DFC"/>
    <w:rsid w:val="00E33186"/>
    <w:rsid w:val="00E3386A"/>
    <w:rsid w:val="00E34A41"/>
    <w:rsid w:val="00E34E85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4443"/>
    <w:rsid w:val="00E76382"/>
    <w:rsid w:val="00E763D5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1814"/>
    <w:rsid w:val="00E92E38"/>
    <w:rsid w:val="00E92FA4"/>
    <w:rsid w:val="00E9316B"/>
    <w:rsid w:val="00E935D5"/>
    <w:rsid w:val="00E95913"/>
    <w:rsid w:val="00E95F2F"/>
    <w:rsid w:val="00E96013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4B9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51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4AD"/>
    <w:rsid w:val="00EB7FDC"/>
    <w:rsid w:val="00EC0359"/>
    <w:rsid w:val="00EC0BDB"/>
    <w:rsid w:val="00EC18FF"/>
    <w:rsid w:val="00EC1F57"/>
    <w:rsid w:val="00EC2410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0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36C4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2F2"/>
    <w:rsid w:val="00F266CC"/>
    <w:rsid w:val="00F267BB"/>
    <w:rsid w:val="00F27D4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553F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489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81B"/>
    <w:rsid w:val="00F74B27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695B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19AF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3DC1F86"/>
    <w:rsid w:val="05079F0D"/>
    <w:rsid w:val="07917DF8"/>
    <w:rsid w:val="0903C6B0"/>
    <w:rsid w:val="095719FF"/>
    <w:rsid w:val="0A42A6B5"/>
    <w:rsid w:val="0A878802"/>
    <w:rsid w:val="0A9F9711"/>
    <w:rsid w:val="0AC91EBA"/>
    <w:rsid w:val="0D49DC45"/>
    <w:rsid w:val="0D5C2424"/>
    <w:rsid w:val="0EAED69B"/>
    <w:rsid w:val="0EFDDB53"/>
    <w:rsid w:val="0FE2AB24"/>
    <w:rsid w:val="10035391"/>
    <w:rsid w:val="104C8AD1"/>
    <w:rsid w:val="104D434C"/>
    <w:rsid w:val="1100B3AA"/>
    <w:rsid w:val="12764E1E"/>
    <w:rsid w:val="12CD485C"/>
    <w:rsid w:val="13AB3A98"/>
    <w:rsid w:val="148174E0"/>
    <w:rsid w:val="14C71E69"/>
    <w:rsid w:val="15675CAD"/>
    <w:rsid w:val="173CCF10"/>
    <w:rsid w:val="176F1AEC"/>
    <w:rsid w:val="179FAA9F"/>
    <w:rsid w:val="183E7459"/>
    <w:rsid w:val="1976D76C"/>
    <w:rsid w:val="19CED7A9"/>
    <w:rsid w:val="1A23ADC3"/>
    <w:rsid w:val="1A9C927E"/>
    <w:rsid w:val="1BD1ABDF"/>
    <w:rsid w:val="1D61C28A"/>
    <w:rsid w:val="1EE092A2"/>
    <w:rsid w:val="2078E1A0"/>
    <w:rsid w:val="21A97C26"/>
    <w:rsid w:val="21FCB894"/>
    <w:rsid w:val="21FE5A25"/>
    <w:rsid w:val="22C461DD"/>
    <w:rsid w:val="25495CB3"/>
    <w:rsid w:val="25543014"/>
    <w:rsid w:val="26A7B3AA"/>
    <w:rsid w:val="26C0B548"/>
    <w:rsid w:val="277CE2C5"/>
    <w:rsid w:val="2876B4BD"/>
    <w:rsid w:val="29957BF9"/>
    <w:rsid w:val="2B45C8EF"/>
    <w:rsid w:val="2CF87101"/>
    <w:rsid w:val="2DD4B64F"/>
    <w:rsid w:val="2FED2C8B"/>
    <w:rsid w:val="30499F3C"/>
    <w:rsid w:val="306846DA"/>
    <w:rsid w:val="312B8C1B"/>
    <w:rsid w:val="34536129"/>
    <w:rsid w:val="34E6C712"/>
    <w:rsid w:val="365CB71D"/>
    <w:rsid w:val="36BDB0B5"/>
    <w:rsid w:val="377FFE79"/>
    <w:rsid w:val="37D02FC1"/>
    <w:rsid w:val="385A7624"/>
    <w:rsid w:val="38CF8094"/>
    <w:rsid w:val="38DBD6E9"/>
    <w:rsid w:val="39B6B477"/>
    <w:rsid w:val="3B12EB6A"/>
    <w:rsid w:val="3B9C384B"/>
    <w:rsid w:val="3BBF10E1"/>
    <w:rsid w:val="3CEE5539"/>
    <w:rsid w:val="3D44711A"/>
    <w:rsid w:val="3F550E58"/>
    <w:rsid w:val="4078A8C9"/>
    <w:rsid w:val="407BF4F0"/>
    <w:rsid w:val="4135E040"/>
    <w:rsid w:val="4233319A"/>
    <w:rsid w:val="42ABE78C"/>
    <w:rsid w:val="4329FA63"/>
    <w:rsid w:val="43477314"/>
    <w:rsid w:val="43C50129"/>
    <w:rsid w:val="43FB362F"/>
    <w:rsid w:val="447BFAA4"/>
    <w:rsid w:val="44A6A3A9"/>
    <w:rsid w:val="44F6AF0B"/>
    <w:rsid w:val="467A2019"/>
    <w:rsid w:val="469E985F"/>
    <w:rsid w:val="46B28313"/>
    <w:rsid w:val="46EE14D5"/>
    <w:rsid w:val="473B1BAE"/>
    <w:rsid w:val="48AC6B60"/>
    <w:rsid w:val="49345C62"/>
    <w:rsid w:val="494B59D3"/>
    <w:rsid w:val="4A820B7E"/>
    <w:rsid w:val="4B23F0EA"/>
    <w:rsid w:val="4DEA32E5"/>
    <w:rsid w:val="4DF514C8"/>
    <w:rsid w:val="5003BB8C"/>
    <w:rsid w:val="51284C52"/>
    <w:rsid w:val="519298AE"/>
    <w:rsid w:val="51E6250D"/>
    <w:rsid w:val="52666A90"/>
    <w:rsid w:val="52FA3E32"/>
    <w:rsid w:val="53072D83"/>
    <w:rsid w:val="544207DC"/>
    <w:rsid w:val="545546DB"/>
    <w:rsid w:val="54B235E5"/>
    <w:rsid w:val="54C9F68F"/>
    <w:rsid w:val="5852D4C0"/>
    <w:rsid w:val="58C0831E"/>
    <w:rsid w:val="59809FF9"/>
    <w:rsid w:val="5B413764"/>
    <w:rsid w:val="5B6D9195"/>
    <w:rsid w:val="5E7B9F23"/>
    <w:rsid w:val="5FDDF23F"/>
    <w:rsid w:val="60A75338"/>
    <w:rsid w:val="61561C4A"/>
    <w:rsid w:val="61629713"/>
    <w:rsid w:val="61779090"/>
    <w:rsid w:val="61DAA483"/>
    <w:rsid w:val="634F4FBB"/>
    <w:rsid w:val="656EA871"/>
    <w:rsid w:val="65C58BB1"/>
    <w:rsid w:val="68690889"/>
    <w:rsid w:val="68AD5291"/>
    <w:rsid w:val="69B2EF5E"/>
    <w:rsid w:val="6A1A7378"/>
    <w:rsid w:val="6CD2FB5A"/>
    <w:rsid w:val="6D1B2FA2"/>
    <w:rsid w:val="6D91DED8"/>
    <w:rsid w:val="6E9642AB"/>
    <w:rsid w:val="6F59D096"/>
    <w:rsid w:val="6F60E25C"/>
    <w:rsid w:val="70D0AD6F"/>
    <w:rsid w:val="7117876C"/>
    <w:rsid w:val="711CE8E7"/>
    <w:rsid w:val="720D2C2E"/>
    <w:rsid w:val="73126767"/>
    <w:rsid w:val="73B63FB8"/>
    <w:rsid w:val="74AFBAEF"/>
    <w:rsid w:val="76397A73"/>
    <w:rsid w:val="76CBB2CD"/>
    <w:rsid w:val="78641848"/>
    <w:rsid w:val="7995B053"/>
    <w:rsid w:val="7DB5D56E"/>
    <w:rsid w:val="7E37F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E96E76"/>
  <w15:chartTrackingRefBased/>
  <w15:docId w15:val="{266E874F-674C-436E-BA14-F7BB09F18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811E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0FA48B-9EEE-4F5C-8F81-641B8C80D0DF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5.xml><?xml version="1.0" encoding="utf-8"?>
<ds:datastoreItem xmlns:ds="http://schemas.openxmlformats.org/officeDocument/2006/customXml" ds:itemID="{0B66E2A1-5164-41F9-A68D-E689A9BED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699</Characters>
  <Application>Microsoft Office Word</Application>
  <DocSecurity>0</DocSecurity>
  <Lines>87</Lines>
  <Paragraphs>39</Paragraphs>
  <ScaleCrop>false</ScaleCrop>
  <Company>DeKalb County Government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Terra Washington</cp:lastModifiedBy>
  <cp:revision>2</cp:revision>
  <cp:lastPrinted>2020-01-06T20:01:00Z</cp:lastPrinted>
  <dcterms:created xsi:type="dcterms:W3CDTF">2021-08-25T17:33:00Z</dcterms:created>
  <dcterms:modified xsi:type="dcterms:W3CDTF">2021-08-25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